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2abe8312ef22c5fb4364c19847874171040c59"/>
      <w:r>
        <w:rPr>
          <w:b/>
        </w:rPr>
        <w:t xml:space="preserve">ПРОТОКОЛ ПРО РЕЗУЛЬТАТИ ЗЕМЕЛЬНИХ ТОРГІВ № LSE001-UA-20220520-857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ородо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, вид використання земельної ділянки - для будівництва та обслуговування закладу громадського харчування та об'єкту туристичної інфраструктур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62 84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8 85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6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ородо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2:12:21Z</dcterms:created>
  <dcterms:modified xsi:type="dcterms:W3CDTF">2024-05-05T12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